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F7464" w14:textId="626D7803" w:rsidR="00E22D96" w:rsidRDefault="00E22D96" w:rsidP="00FA406B">
      <w:pPr>
        <w:ind w:left="-720" w:right="-432"/>
        <w:contextualSpacing/>
      </w:pPr>
      <w:bookmarkStart w:id="0" w:name="_GoBack"/>
      <w:bookmarkEnd w:id="0"/>
      <w:r>
        <w:t>February 25, 2021</w:t>
      </w:r>
    </w:p>
    <w:p w14:paraId="3D2CE6E6" w14:textId="77777777" w:rsidR="00E22D96" w:rsidRDefault="00E22D96" w:rsidP="00FA406B">
      <w:pPr>
        <w:ind w:left="-720" w:right="-432"/>
        <w:contextualSpacing/>
      </w:pPr>
    </w:p>
    <w:p w14:paraId="1C15F5E8" w14:textId="0CE518A7" w:rsidR="00DA7C5F" w:rsidRDefault="00E22D96" w:rsidP="00FA406B">
      <w:pPr>
        <w:ind w:left="-720" w:right="-432"/>
        <w:contextualSpacing/>
      </w:pPr>
      <w:r>
        <w:t>St. Joseph Fraternity</w:t>
      </w:r>
    </w:p>
    <w:p w14:paraId="32C243DD" w14:textId="5A6D8643" w:rsidR="00E22D96" w:rsidRDefault="00E22D96" w:rsidP="00FA406B">
      <w:pPr>
        <w:ind w:left="-720" w:right="-432"/>
        <w:contextualSpacing/>
      </w:pPr>
      <w:r>
        <w:t>Ft. Lauderdale</w:t>
      </w:r>
      <w:r w:rsidR="00F56313">
        <w:t>, Florida</w:t>
      </w:r>
    </w:p>
    <w:p w14:paraId="2BE0A431" w14:textId="77777777" w:rsidR="00FA406B" w:rsidRDefault="00FA406B" w:rsidP="00FA406B">
      <w:pPr>
        <w:ind w:left="-720" w:right="-432"/>
        <w:contextualSpacing/>
      </w:pPr>
    </w:p>
    <w:p w14:paraId="4FC4BEB1" w14:textId="2FB41D9C" w:rsidR="00E22D96" w:rsidRDefault="00E22D96" w:rsidP="005A2827">
      <w:pPr>
        <w:ind w:left="-864" w:right="-432" w:firstLine="432"/>
        <w:contextualSpacing/>
      </w:pPr>
      <w:r>
        <w:t>May the peace of Lord be with you all!</w:t>
      </w:r>
    </w:p>
    <w:p w14:paraId="3FBF876F" w14:textId="31BB922E" w:rsidR="00E22D96" w:rsidRDefault="00E22D96" w:rsidP="00FA406B">
      <w:pPr>
        <w:ind w:left="-720" w:right="-432"/>
        <w:contextualSpacing/>
      </w:pPr>
    </w:p>
    <w:p w14:paraId="03E3B4EC" w14:textId="6805750E" w:rsidR="00E22D96" w:rsidRDefault="00E22D96" w:rsidP="00FA406B">
      <w:pPr>
        <w:ind w:left="-720" w:right="-432"/>
        <w:contextualSpacing/>
      </w:pPr>
      <w:r>
        <w:t xml:space="preserve">Thank you for accommodating the </w:t>
      </w:r>
      <w:r w:rsidR="004A7D4E">
        <w:t>Fraternal and</w:t>
      </w:r>
      <w:r w:rsidR="003B77AC">
        <w:t xml:space="preserve"> Pastoral </w:t>
      </w:r>
      <w:r>
        <w:t xml:space="preserve">visitation on Sunday, February 14, 2021. The Fraternity meet </w:t>
      </w:r>
      <w:r w:rsidR="00FA406B">
        <w:t xml:space="preserve">at St. Gregory the Great on the third Sunday of every month but since the pandemic </w:t>
      </w:r>
      <w:r w:rsidR="004A7D4E">
        <w:t>they are</w:t>
      </w:r>
      <w:r w:rsidR="00FA406B">
        <w:t xml:space="preserve"> meeting via telephone</w:t>
      </w:r>
      <w:r w:rsidR="004A7D4E">
        <w:t xml:space="preserve"> conference</w:t>
      </w:r>
      <w:r w:rsidR="00FA406B">
        <w:t>.  This situation had to make accommodations and held the visitation at St. Jerome.</w:t>
      </w:r>
    </w:p>
    <w:p w14:paraId="084619CC" w14:textId="0458684D" w:rsidR="00FA406B" w:rsidRDefault="00FA406B" w:rsidP="00FA406B">
      <w:pPr>
        <w:ind w:left="-720" w:right="-432"/>
        <w:contextualSpacing/>
      </w:pPr>
    </w:p>
    <w:p w14:paraId="52541CA3" w14:textId="3186DFF3" w:rsidR="00FA406B" w:rsidRDefault="00FA406B" w:rsidP="00FA406B">
      <w:pPr>
        <w:ind w:left="-720" w:right="-432" w:firstLine="360"/>
        <w:rPr>
          <w:iCs/>
        </w:rPr>
      </w:pPr>
      <w:r>
        <w:rPr>
          <w:iCs/>
        </w:rPr>
        <w:t xml:space="preserve">The fraternal visit is a moment of communion, an expression of the service and concrete interest of the secular leaders at the various levels, so that the fraternity may grow and be faithful to its vocation.  It is an opportunity for each of us to grow as we share.  </w:t>
      </w:r>
      <w:r w:rsidR="00C60C9B">
        <w:rPr>
          <w:iCs/>
        </w:rPr>
        <w:t>The visit</w:t>
      </w:r>
      <w:r>
        <w:rPr>
          <w:iCs/>
        </w:rPr>
        <w:t xml:space="preserve"> is to guarantee and to promote the observance of the </w:t>
      </w:r>
      <w:r w:rsidR="003B77AC">
        <w:rPr>
          <w:iCs/>
        </w:rPr>
        <w:t>OFS</w:t>
      </w:r>
      <w:r>
        <w:rPr>
          <w:iCs/>
        </w:rPr>
        <w:t xml:space="preserve"> Rule and Constitutions, as well as fidelity to the Franciscan charism.</w:t>
      </w:r>
    </w:p>
    <w:p w14:paraId="54D5D2EC" w14:textId="77777777" w:rsidR="00FA406B" w:rsidRDefault="00FA406B" w:rsidP="005A2827">
      <w:pPr>
        <w:ind w:left="-720" w:right="-432" w:firstLine="360"/>
        <w:rPr>
          <w:iCs/>
        </w:rPr>
      </w:pPr>
      <w:r>
        <w:rPr>
          <w:iCs/>
        </w:rPr>
        <w:t>This report is submitted in two parts – one from the pastoral visitor and one from the fraternal visitor.  Some general suggestions to strengthen your Franciscan life are included.  Specific comments and observations of the Visitations are also included.</w:t>
      </w:r>
    </w:p>
    <w:p w14:paraId="2A0983E6" w14:textId="77777777" w:rsidR="00FA406B" w:rsidRDefault="00FA406B" w:rsidP="00FA406B">
      <w:pPr>
        <w:ind w:left="-720" w:right="-432"/>
        <w:rPr>
          <w:iCs/>
        </w:rPr>
      </w:pPr>
    </w:p>
    <w:p w14:paraId="4A15D211" w14:textId="55F164F8" w:rsidR="00FA406B" w:rsidRDefault="00FA406B" w:rsidP="005A2827">
      <w:pPr>
        <w:ind w:left="-720" w:right="-432" w:firstLine="360"/>
        <w:rPr>
          <w:iCs/>
        </w:rPr>
      </w:pPr>
      <w:r>
        <w:rPr>
          <w:iCs/>
        </w:rPr>
        <w:t xml:space="preserve">Please convey our thanks to the entire fraternity for a warm welcome and joyful hospitality.  We were particularly impressed with the love and spirituality that you share with each other.   Please share this report with </w:t>
      </w:r>
      <w:r w:rsidR="006A2973">
        <w:rPr>
          <w:iCs/>
        </w:rPr>
        <w:t>all</w:t>
      </w:r>
      <w:r>
        <w:rPr>
          <w:iCs/>
        </w:rPr>
        <w:t xml:space="preserve"> your members, dialogue about its contents with particular emphasis on the four pillars.  Do not hesitate to contact either visitor should you have questions or need clarification.</w:t>
      </w:r>
    </w:p>
    <w:p w14:paraId="4228A2E7" w14:textId="77777777" w:rsidR="00FA406B" w:rsidRDefault="00FA406B" w:rsidP="00FA406B">
      <w:pPr>
        <w:ind w:left="-720" w:right="-432"/>
        <w:rPr>
          <w:iCs/>
        </w:rPr>
      </w:pPr>
    </w:p>
    <w:p w14:paraId="2BFE51C2" w14:textId="6407C051" w:rsidR="00FA406B" w:rsidRDefault="00FA406B" w:rsidP="00FA406B">
      <w:pPr>
        <w:ind w:left="-720" w:right="-432"/>
        <w:rPr>
          <w:iCs/>
        </w:rPr>
      </w:pPr>
      <w:r>
        <w:rPr>
          <w:iCs/>
        </w:rPr>
        <w:t>In the Love of Christ with the spirit of Francis and Clare,</w:t>
      </w:r>
    </w:p>
    <w:p w14:paraId="1869DF6F" w14:textId="30AD7067" w:rsidR="00FA406B" w:rsidRDefault="00FA406B" w:rsidP="00FA406B">
      <w:pPr>
        <w:ind w:left="-720" w:right="-432"/>
        <w:rPr>
          <w:iCs/>
        </w:rPr>
      </w:pPr>
    </w:p>
    <w:p w14:paraId="5D1C1A05" w14:textId="1E4A33F0" w:rsidR="00944BA9" w:rsidRPr="00441089" w:rsidRDefault="00944BA9" w:rsidP="00944BA9">
      <w:pPr>
        <w:spacing w:after="0" w:line="240" w:lineRule="auto"/>
        <w:ind w:left="-720"/>
        <w:rPr>
          <w:rFonts w:ascii="French Script MT" w:eastAsia="Times New Roman" w:hAnsi="French Script MT" w:cs="Times New Roman"/>
          <w:sz w:val="32"/>
          <w:szCs w:val="32"/>
        </w:rPr>
      </w:pPr>
      <w:r w:rsidRPr="00441089">
        <w:rPr>
          <w:rFonts w:ascii="French Script MT" w:eastAsia="Times New Roman" w:hAnsi="French Script MT" w:cs="Times New Roman"/>
          <w:sz w:val="36"/>
          <w:szCs w:val="36"/>
        </w:rPr>
        <w:t>Hilda Aguilera, OFS</w:t>
      </w:r>
      <w:r w:rsidRPr="00441089">
        <w:rPr>
          <w:rFonts w:ascii="French Script MT" w:eastAsia="Times New Roman" w:hAnsi="French Script MT" w:cs="Times New Roman"/>
          <w:sz w:val="28"/>
          <w:szCs w:val="28"/>
        </w:rPr>
        <w:t xml:space="preserve"> </w:t>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r w:rsidR="00C60C9B" w:rsidRPr="00441089">
        <w:rPr>
          <w:rFonts w:ascii="French Script MT" w:eastAsia="Times New Roman" w:hAnsi="French Script MT" w:cs="Times New Roman"/>
          <w:sz w:val="32"/>
          <w:szCs w:val="32"/>
        </w:rPr>
        <w:tab/>
      </w:r>
    </w:p>
    <w:p w14:paraId="1A1F17B9" w14:textId="1FB73CAE" w:rsidR="00944BA9" w:rsidRPr="00944BA9" w:rsidRDefault="00944BA9" w:rsidP="00944BA9">
      <w:pPr>
        <w:spacing w:after="0" w:line="240" w:lineRule="auto"/>
        <w:ind w:left="-720"/>
        <w:rPr>
          <w:rFonts w:ascii="Times New Roman" w:eastAsia="Times New Roman" w:hAnsi="Times New Roman" w:cs="Times New Roman"/>
        </w:rPr>
      </w:pPr>
      <w:r w:rsidRPr="00944BA9">
        <w:rPr>
          <w:rFonts w:ascii="Times New Roman" w:eastAsia="Times New Roman" w:hAnsi="Times New Roman" w:cs="Times New Roman"/>
        </w:rPr>
        <w:t>Minister</w:t>
      </w:r>
      <w:r w:rsidRPr="00C60C9B">
        <w:rPr>
          <w:rFonts w:ascii="Times New Roman" w:eastAsia="Times New Roman" w:hAnsi="Times New Roman" w:cs="Times New Roman"/>
        </w:rPr>
        <w:t xml:space="preserve"> of </w:t>
      </w:r>
      <w:r w:rsidRPr="00944BA9">
        <w:rPr>
          <w:rFonts w:ascii="Times New Roman" w:eastAsia="Times New Roman" w:hAnsi="Times New Roman" w:cs="Times New Roman"/>
        </w:rPr>
        <w:t>St. Francis of Assisi- Espejo de Cristo</w:t>
      </w:r>
      <w:r w:rsidR="00AE66D2">
        <w:rPr>
          <w:rFonts w:ascii="Times New Roman" w:eastAsia="Times New Roman" w:hAnsi="Times New Roman" w:cs="Times New Roman"/>
        </w:rPr>
        <w:tab/>
      </w:r>
      <w:r w:rsidR="00AE66D2">
        <w:rPr>
          <w:rFonts w:ascii="Times New Roman" w:eastAsia="Times New Roman" w:hAnsi="Times New Roman" w:cs="Times New Roman"/>
        </w:rPr>
        <w:tab/>
      </w:r>
    </w:p>
    <w:p w14:paraId="302432EE" w14:textId="77777777" w:rsidR="00C60C9B" w:rsidRDefault="00944BA9" w:rsidP="00C60C9B">
      <w:pPr>
        <w:spacing w:after="0" w:line="240" w:lineRule="auto"/>
        <w:ind w:left="-720"/>
        <w:rPr>
          <w:rFonts w:ascii="Times New Roman" w:eastAsia="Times New Roman" w:hAnsi="Times New Roman" w:cs="Times New Roman"/>
        </w:rPr>
      </w:pPr>
      <w:r w:rsidRPr="00944BA9">
        <w:rPr>
          <w:rFonts w:ascii="Times New Roman" w:eastAsia="Times New Roman" w:hAnsi="Times New Roman" w:cs="Times New Roman"/>
        </w:rPr>
        <w:t>Family Councilor of St. Margaret of Cortona Family</w:t>
      </w:r>
    </w:p>
    <w:p w14:paraId="0177BF3A" w14:textId="77777777" w:rsidR="00C60C9B" w:rsidRDefault="00C60C9B" w:rsidP="00C60C9B">
      <w:pPr>
        <w:spacing w:after="0" w:line="240" w:lineRule="auto"/>
        <w:ind w:left="-720"/>
        <w:rPr>
          <w:rFonts w:ascii="Times New Roman" w:eastAsia="Times New Roman" w:hAnsi="Times New Roman" w:cs="Times New Roman"/>
        </w:rPr>
      </w:pPr>
    </w:p>
    <w:p w14:paraId="3726321E" w14:textId="77777777" w:rsidR="006A2973" w:rsidRDefault="006A2973" w:rsidP="00C60C9B">
      <w:pPr>
        <w:spacing w:after="0" w:line="240" w:lineRule="auto"/>
        <w:ind w:left="-720"/>
        <w:rPr>
          <w:rFonts w:ascii="Times New Roman" w:eastAsia="Times New Roman" w:hAnsi="Times New Roman" w:cs="Times New Roman"/>
        </w:rPr>
      </w:pPr>
    </w:p>
    <w:p w14:paraId="3592E10E" w14:textId="77777777" w:rsidR="006E3619" w:rsidRDefault="00C60C9B" w:rsidP="00C60C9B">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Copy to: </w:t>
      </w:r>
    </w:p>
    <w:p w14:paraId="34229538" w14:textId="67D01A6E" w:rsidR="00A83C21" w:rsidRDefault="00C60C9B" w:rsidP="00C60C9B">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Jeane Swaynos</w:t>
      </w:r>
      <w:r w:rsidR="00A83C21">
        <w:rPr>
          <w:rFonts w:ascii="Times New Roman" w:eastAsia="Times New Roman" w:hAnsi="Times New Roman" w:cs="Times New Roman"/>
        </w:rPr>
        <w:t xml:space="preserve">, OFS, Regional Minister </w:t>
      </w:r>
    </w:p>
    <w:p w14:paraId="3C6A4243" w14:textId="250115FE" w:rsidR="00516E45" w:rsidRPr="006E3619" w:rsidRDefault="00516E45" w:rsidP="00C60C9B">
      <w:pPr>
        <w:spacing w:after="0" w:line="240" w:lineRule="auto"/>
        <w:ind w:left="-720"/>
        <w:rPr>
          <w:rFonts w:ascii="Times New Roman" w:eastAsia="Times New Roman" w:hAnsi="Times New Roman" w:cs="Times New Roman"/>
        </w:rPr>
      </w:pPr>
      <w:r w:rsidRPr="00AF5118">
        <w:rPr>
          <w:rFonts w:ascii="Times New Roman" w:eastAsia="Times New Roman" w:hAnsi="Times New Roman" w:cs="Times New Roman"/>
        </w:rPr>
        <w:t>Br</w:t>
      </w:r>
      <w:r w:rsidR="006E3619" w:rsidRPr="00AF5118">
        <w:rPr>
          <w:rFonts w:ascii="Times New Roman" w:eastAsia="Times New Roman" w:hAnsi="Times New Roman" w:cs="Times New Roman"/>
        </w:rPr>
        <w:t>. Lombardo D’Aurias, OFM, Cap</w:t>
      </w:r>
      <w:r w:rsidR="00A528BD" w:rsidRPr="00AF5118">
        <w:rPr>
          <w:rFonts w:ascii="Times New Roman" w:eastAsia="Times New Roman" w:hAnsi="Times New Roman" w:cs="Times New Roman"/>
        </w:rPr>
        <w:t>,</w:t>
      </w:r>
      <w:r w:rsidR="006E3619" w:rsidRPr="00AF5118">
        <w:rPr>
          <w:rFonts w:ascii="Times New Roman" w:eastAsia="Times New Roman" w:hAnsi="Times New Roman" w:cs="Times New Roman"/>
        </w:rPr>
        <w:t xml:space="preserve"> </w:t>
      </w:r>
      <w:r w:rsidR="006E3619" w:rsidRPr="006E3619">
        <w:rPr>
          <w:rFonts w:ascii="Times New Roman" w:eastAsia="Times New Roman" w:hAnsi="Times New Roman" w:cs="Times New Roman"/>
        </w:rPr>
        <w:t>Regional Spiritual Assistant</w:t>
      </w:r>
    </w:p>
    <w:p w14:paraId="0183EB02" w14:textId="35B56FB1" w:rsidR="003B77AC" w:rsidRPr="006E3619" w:rsidRDefault="00A83C21" w:rsidP="00C60C9B">
      <w:pPr>
        <w:spacing w:after="0" w:line="240" w:lineRule="auto"/>
        <w:ind w:left="-720"/>
        <w:rPr>
          <w:rFonts w:ascii="Times New Roman" w:eastAsia="Times New Roman" w:hAnsi="Times New Roman" w:cs="Times New Roman"/>
        </w:rPr>
      </w:pP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Pr="006E3619">
        <w:rPr>
          <w:rFonts w:ascii="Times New Roman" w:eastAsia="Times New Roman" w:hAnsi="Times New Roman" w:cs="Times New Roman"/>
        </w:rPr>
        <w:tab/>
      </w:r>
      <w:r w:rsidR="00675586" w:rsidRPr="006E3619">
        <w:rPr>
          <w:rFonts w:ascii="Times New Roman" w:eastAsia="Times New Roman" w:hAnsi="Times New Roman" w:cs="Times New Roman"/>
        </w:rPr>
        <w:tab/>
      </w:r>
      <w:r w:rsidR="00675586" w:rsidRPr="006E3619">
        <w:rPr>
          <w:rFonts w:ascii="Times New Roman" w:eastAsia="Times New Roman" w:hAnsi="Times New Roman" w:cs="Times New Roman"/>
        </w:rPr>
        <w:tab/>
      </w:r>
      <w:r w:rsidR="00675586" w:rsidRPr="006E3619">
        <w:rPr>
          <w:rFonts w:ascii="Times New Roman" w:eastAsia="Times New Roman" w:hAnsi="Times New Roman" w:cs="Times New Roman"/>
        </w:rPr>
        <w:tab/>
      </w:r>
      <w:r w:rsidR="006E3619" w:rsidRPr="006E3619">
        <w:rPr>
          <w:rFonts w:ascii="Times New Roman" w:eastAsia="Times New Roman" w:hAnsi="Times New Roman" w:cs="Times New Roman"/>
        </w:rPr>
        <w:t>Janice Novello, PhD, OFS</w:t>
      </w:r>
      <w:r w:rsidR="00A528BD">
        <w:rPr>
          <w:rFonts w:ascii="Times New Roman" w:eastAsia="Times New Roman" w:hAnsi="Times New Roman" w:cs="Times New Roman"/>
        </w:rPr>
        <w:t>,</w:t>
      </w:r>
      <w:r w:rsidR="006E3619" w:rsidRPr="006E3619">
        <w:rPr>
          <w:rFonts w:ascii="Times New Roman" w:eastAsia="Times New Roman" w:hAnsi="Times New Roman" w:cs="Times New Roman"/>
        </w:rPr>
        <w:t xml:space="preserve"> R</w:t>
      </w:r>
      <w:r w:rsidR="006E3619">
        <w:rPr>
          <w:rFonts w:ascii="Times New Roman" w:eastAsia="Times New Roman" w:hAnsi="Times New Roman" w:cs="Times New Roman"/>
        </w:rPr>
        <w:t>egional Vice Minister</w:t>
      </w:r>
    </w:p>
    <w:p w14:paraId="250907DB" w14:textId="0C8A988B" w:rsidR="00C60C9B" w:rsidRDefault="003B77AC" w:rsidP="00C60C9B">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John </w:t>
      </w:r>
      <w:r w:rsidR="006E3619">
        <w:rPr>
          <w:rFonts w:ascii="Times New Roman" w:eastAsia="Times New Roman" w:hAnsi="Times New Roman" w:cs="Times New Roman"/>
        </w:rPr>
        <w:t>Deaton OFS</w:t>
      </w:r>
      <w:r w:rsidR="00A528BD">
        <w:rPr>
          <w:rFonts w:ascii="Times New Roman" w:eastAsia="Times New Roman" w:hAnsi="Times New Roman" w:cs="Times New Roman"/>
        </w:rPr>
        <w:t>,</w:t>
      </w:r>
      <w:r w:rsidR="006E3619">
        <w:rPr>
          <w:rFonts w:ascii="Times New Roman" w:eastAsia="Times New Roman" w:hAnsi="Times New Roman" w:cs="Times New Roman"/>
        </w:rPr>
        <w:t xml:space="preserve"> Regional Spiritual Assistant</w:t>
      </w:r>
      <w:r w:rsidR="00C60C9B" w:rsidRPr="00C60C9B">
        <w:rPr>
          <w:rFonts w:ascii="Times New Roman" w:eastAsia="Times New Roman" w:hAnsi="Times New Roman" w:cs="Times New Roman"/>
        </w:rPr>
        <w:br w:type="page"/>
      </w:r>
    </w:p>
    <w:p w14:paraId="7DBEE88F" w14:textId="58101747" w:rsidR="00C60C9B" w:rsidRPr="003B3837" w:rsidRDefault="003B3837" w:rsidP="003B3837">
      <w:pPr>
        <w:contextualSpacing/>
        <w:jc w:val="center"/>
        <w:rPr>
          <w:rFonts w:ascii="Times New Roman" w:eastAsia="Times New Roman" w:hAnsi="Times New Roman" w:cs="Times New Roman"/>
          <w:b/>
          <w:bCs/>
          <w:sz w:val="24"/>
          <w:szCs w:val="24"/>
        </w:rPr>
      </w:pPr>
      <w:r w:rsidRPr="003B3837">
        <w:rPr>
          <w:rFonts w:ascii="Times New Roman" w:eastAsia="Times New Roman" w:hAnsi="Times New Roman" w:cs="Times New Roman"/>
          <w:b/>
          <w:bCs/>
          <w:sz w:val="24"/>
          <w:szCs w:val="24"/>
        </w:rPr>
        <w:lastRenderedPageBreak/>
        <w:t>Five Franciscan Martyrs Region</w:t>
      </w:r>
    </w:p>
    <w:p w14:paraId="7C59EDE9" w14:textId="49F8AB55" w:rsidR="003B3837" w:rsidRPr="003B3837" w:rsidRDefault="003B3837" w:rsidP="003B3837">
      <w:pPr>
        <w:contextualSpacing/>
        <w:jc w:val="center"/>
        <w:rPr>
          <w:rFonts w:ascii="Times New Roman" w:eastAsia="Times New Roman" w:hAnsi="Times New Roman" w:cs="Times New Roman"/>
          <w:b/>
          <w:bCs/>
          <w:sz w:val="24"/>
          <w:szCs w:val="24"/>
        </w:rPr>
      </w:pPr>
      <w:r w:rsidRPr="003B3837">
        <w:rPr>
          <w:rFonts w:ascii="Times New Roman" w:eastAsia="Times New Roman" w:hAnsi="Times New Roman" w:cs="Times New Roman"/>
          <w:b/>
          <w:bCs/>
          <w:sz w:val="24"/>
          <w:szCs w:val="24"/>
        </w:rPr>
        <w:t>Secular Franciscan Order</w:t>
      </w:r>
    </w:p>
    <w:p w14:paraId="753AF2A3" w14:textId="7E44F1C6" w:rsidR="00944BA9" w:rsidRDefault="003B3837" w:rsidP="003B3837">
      <w:pPr>
        <w:spacing w:after="0" w:line="240" w:lineRule="auto"/>
        <w:ind w:left="-720"/>
        <w:jc w:val="center"/>
        <w:rPr>
          <w:rStyle w:val="hgkelc"/>
        </w:rPr>
      </w:pPr>
      <w:r>
        <w:rPr>
          <w:rStyle w:val="hgkelc"/>
        </w:rPr>
        <w:t xml:space="preserve">South Georgia, Lower </w:t>
      </w:r>
      <w:r w:rsidR="00303E33">
        <w:rPr>
          <w:rStyle w:val="hgkelc"/>
        </w:rPr>
        <w:t>Alabama, a</w:t>
      </w:r>
      <w:r>
        <w:rPr>
          <w:rStyle w:val="hgkelc"/>
        </w:rPr>
        <w:t>nd Southeast Florida</w:t>
      </w:r>
    </w:p>
    <w:p w14:paraId="35FC3D67" w14:textId="28CC77A7" w:rsidR="00303E33" w:rsidRDefault="00303E33" w:rsidP="003B3837">
      <w:pPr>
        <w:spacing w:after="0" w:line="240" w:lineRule="auto"/>
        <w:ind w:left="-720"/>
        <w:jc w:val="center"/>
        <w:rPr>
          <w:rStyle w:val="hgkelc"/>
        </w:rPr>
      </w:pPr>
    </w:p>
    <w:p w14:paraId="47171656" w14:textId="77777777" w:rsidR="00303E33" w:rsidRPr="00944BA9" w:rsidRDefault="00303E33" w:rsidP="00303E33">
      <w:pPr>
        <w:spacing w:after="0" w:line="240" w:lineRule="auto"/>
        <w:ind w:left="-720"/>
        <w:rPr>
          <w:rFonts w:ascii="Times New Roman" w:eastAsia="Times New Roman" w:hAnsi="Times New Roman" w:cs="Times New Roman"/>
          <w:b/>
          <w:bCs/>
          <w:sz w:val="32"/>
          <w:szCs w:val="32"/>
        </w:rPr>
      </w:pPr>
    </w:p>
    <w:p w14:paraId="08BDF969" w14:textId="0FFBE6E7" w:rsidR="00FA406B" w:rsidRPr="00303E33" w:rsidRDefault="00303E33" w:rsidP="00FA406B">
      <w:pPr>
        <w:ind w:left="-720" w:right="-432"/>
        <w:rPr>
          <w:b/>
          <w:bCs/>
          <w:iCs/>
          <w:sz w:val="28"/>
          <w:szCs w:val="28"/>
        </w:rPr>
      </w:pPr>
      <w:r w:rsidRPr="00303E33">
        <w:rPr>
          <w:b/>
          <w:bCs/>
          <w:iCs/>
          <w:sz w:val="28"/>
          <w:szCs w:val="28"/>
        </w:rPr>
        <w:t>Fraternal Observation</w:t>
      </w:r>
    </w:p>
    <w:p w14:paraId="4DD5EAA2" w14:textId="229723F7" w:rsidR="00303E33" w:rsidRDefault="00303E33" w:rsidP="00FA406B">
      <w:pPr>
        <w:ind w:left="-720" w:right="-432"/>
        <w:rPr>
          <w:iCs/>
        </w:rPr>
      </w:pPr>
    </w:p>
    <w:p w14:paraId="1B4B8FC7" w14:textId="024C209D" w:rsidR="00303E33" w:rsidRDefault="00303E33" w:rsidP="00FA406B">
      <w:pPr>
        <w:ind w:left="-720" w:right="-432"/>
        <w:rPr>
          <w:b/>
          <w:bCs/>
          <w:iCs/>
          <w:u w:val="single"/>
        </w:rPr>
      </w:pPr>
      <w:r w:rsidRPr="00303E33">
        <w:rPr>
          <w:b/>
          <w:bCs/>
          <w:iCs/>
          <w:u w:val="single"/>
        </w:rPr>
        <w:t>Visitation</w:t>
      </w:r>
      <w:r w:rsidR="0080576D">
        <w:rPr>
          <w:b/>
          <w:bCs/>
          <w:iCs/>
          <w:u w:val="single"/>
        </w:rPr>
        <w:t xml:space="preserve"> Part 1</w:t>
      </w:r>
    </w:p>
    <w:p w14:paraId="3D8BCD53" w14:textId="3195D364" w:rsidR="0080576D" w:rsidRPr="009548EA" w:rsidRDefault="0080576D" w:rsidP="00FA406B">
      <w:pPr>
        <w:ind w:left="-720" w:right="-432"/>
        <w:rPr>
          <w:iCs/>
        </w:rPr>
      </w:pPr>
      <w:r w:rsidRPr="009548EA">
        <w:rPr>
          <w:iCs/>
        </w:rPr>
        <w:t xml:space="preserve">This report </w:t>
      </w:r>
      <w:r w:rsidR="004A7D4E" w:rsidRPr="009548EA">
        <w:rPr>
          <w:iCs/>
        </w:rPr>
        <w:t>conta</w:t>
      </w:r>
      <w:r w:rsidR="004A7D4E">
        <w:rPr>
          <w:iCs/>
        </w:rPr>
        <w:t>ins</w:t>
      </w:r>
      <w:r w:rsidRPr="009548EA">
        <w:rPr>
          <w:iCs/>
        </w:rPr>
        <w:t xml:space="preserve"> part 1 of the visitation due to the lack of the full council and formation director.</w:t>
      </w:r>
    </w:p>
    <w:p w14:paraId="5C75A32E" w14:textId="66BD836B" w:rsidR="00303E33" w:rsidRPr="00AF5118" w:rsidRDefault="004A7D4E" w:rsidP="00FA406B">
      <w:pPr>
        <w:ind w:left="-720" w:right="-432"/>
        <w:rPr>
          <w:rFonts w:cstheme="minorHAnsi"/>
          <w:iCs/>
        </w:rPr>
      </w:pPr>
      <w:r w:rsidRPr="00AF5118">
        <w:rPr>
          <w:rFonts w:eastAsia="Times New Roman" w:cstheme="minorHAnsi"/>
        </w:rPr>
        <w:t xml:space="preserve">Visitors: </w:t>
      </w:r>
      <w:r w:rsidR="00E9783E" w:rsidRPr="00AF5118">
        <w:rPr>
          <w:rFonts w:eastAsia="Times New Roman" w:cstheme="minorHAnsi"/>
        </w:rPr>
        <w:t xml:space="preserve">Jeane Swaynos, OFS, Regional Minister, Br. Lombardo OFM, Cap. Regional Spiritual Assistance and Hilda Aguilera, OFS Regional Councilor.  The visitation </w:t>
      </w:r>
      <w:r w:rsidR="003B77AC" w:rsidRPr="00AF5118">
        <w:rPr>
          <w:rFonts w:eastAsia="Times New Roman" w:cstheme="minorHAnsi"/>
        </w:rPr>
        <w:t xml:space="preserve">took </w:t>
      </w:r>
      <w:r w:rsidR="00E9783E" w:rsidRPr="00AF5118">
        <w:rPr>
          <w:rFonts w:eastAsia="Times New Roman" w:cstheme="minorHAnsi"/>
        </w:rPr>
        <w:t xml:space="preserve">place Sunday, February 14, 2021 at St. Jerome Catholic Church. Jeanne opened the gathering with the </w:t>
      </w:r>
      <w:r w:rsidR="00CE18DF" w:rsidRPr="00AF5118">
        <w:rPr>
          <w:rFonts w:eastAsia="Times New Roman" w:cstheme="minorHAnsi"/>
        </w:rPr>
        <w:t>praye</w:t>
      </w:r>
      <w:r w:rsidR="009436C9" w:rsidRPr="00AF5118">
        <w:rPr>
          <w:rFonts w:eastAsia="Times New Roman" w:cstheme="minorHAnsi"/>
        </w:rPr>
        <w:t>r for meetings from the Ritual of the Secular Franciscan Order book</w:t>
      </w:r>
      <w:r w:rsidR="00AF5118">
        <w:rPr>
          <w:rFonts w:eastAsia="Times New Roman" w:cstheme="minorHAnsi"/>
        </w:rPr>
        <w:t>.</w:t>
      </w:r>
    </w:p>
    <w:p w14:paraId="57343010" w14:textId="77777777" w:rsidR="006E3619" w:rsidRDefault="006E3619" w:rsidP="00FA406B">
      <w:pPr>
        <w:ind w:left="-720" w:right="-432"/>
        <w:rPr>
          <w:b/>
          <w:bCs/>
          <w:iCs/>
          <w:u w:val="single"/>
        </w:rPr>
      </w:pPr>
    </w:p>
    <w:p w14:paraId="2364F85E" w14:textId="700DA9B3" w:rsidR="00303E33" w:rsidRDefault="00303E33" w:rsidP="00FA406B">
      <w:pPr>
        <w:ind w:left="-720" w:right="-432"/>
        <w:rPr>
          <w:b/>
          <w:bCs/>
          <w:iCs/>
          <w:u w:val="single"/>
        </w:rPr>
      </w:pPr>
      <w:r>
        <w:rPr>
          <w:b/>
          <w:bCs/>
          <w:iCs/>
          <w:u w:val="single"/>
        </w:rPr>
        <w:t>Preparatory Information</w:t>
      </w:r>
    </w:p>
    <w:p w14:paraId="13213D04" w14:textId="4D3D5DE2" w:rsidR="00303E33" w:rsidRPr="009436C9" w:rsidRDefault="009436C9" w:rsidP="00FA406B">
      <w:pPr>
        <w:ind w:left="-720" w:right="-432"/>
        <w:rPr>
          <w:iCs/>
        </w:rPr>
      </w:pPr>
      <w:r>
        <w:rPr>
          <w:iCs/>
        </w:rPr>
        <w:t xml:space="preserve">The visitation questionnaire was completed and received by </w:t>
      </w:r>
      <w:r w:rsidRPr="00AF5118">
        <w:rPr>
          <w:rFonts w:cstheme="minorHAnsi"/>
          <w:iCs/>
        </w:rPr>
        <w:t xml:space="preserve">the </w:t>
      </w:r>
      <w:r w:rsidR="004A7D4E" w:rsidRPr="00AF5118">
        <w:rPr>
          <w:rFonts w:eastAsia="Times New Roman" w:cstheme="minorHAnsi"/>
        </w:rPr>
        <w:t>Jeane Swaynos</w:t>
      </w:r>
      <w:r w:rsidR="004A7D4E" w:rsidRPr="00AF5118">
        <w:rPr>
          <w:rFonts w:cstheme="minorHAnsi"/>
          <w:iCs/>
        </w:rPr>
        <w:t xml:space="preserve"> </w:t>
      </w:r>
      <w:r w:rsidRPr="00AF5118">
        <w:rPr>
          <w:rFonts w:cstheme="minorHAnsi"/>
          <w:iCs/>
        </w:rPr>
        <w:t>in advance</w:t>
      </w:r>
      <w:r>
        <w:rPr>
          <w:iCs/>
        </w:rPr>
        <w:t xml:space="preserve">. </w:t>
      </w:r>
      <w:r w:rsidR="00F82FBD">
        <w:rPr>
          <w:iCs/>
        </w:rPr>
        <w:t xml:space="preserve"> </w:t>
      </w:r>
    </w:p>
    <w:p w14:paraId="0267EBDC" w14:textId="77777777" w:rsidR="006E3619" w:rsidRDefault="006E3619" w:rsidP="00FA406B">
      <w:pPr>
        <w:ind w:left="-720" w:right="-432"/>
        <w:rPr>
          <w:b/>
          <w:bCs/>
          <w:iCs/>
          <w:u w:val="single"/>
        </w:rPr>
      </w:pPr>
    </w:p>
    <w:p w14:paraId="35AB0B07" w14:textId="0824AF5B" w:rsidR="00303E33" w:rsidRDefault="00303E33" w:rsidP="00FA406B">
      <w:pPr>
        <w:ind w:left="-720" w:right="-432"/>
        <w:rPr>
          <w:b/>
          <w:bCs/>
          <w:iCs/>
          <w:u w:val="single"/>
        </w:rPr>
      </w:pPr>
      <w:r>
        <w:rPr>
          <w:b/>
          <w:bCs/>
          <w:iCs/>
          <w:u w:val="single"/>
        </w:rPr>
        <w:t>Records</w:t>
      </w:r>
    </w:p>
    <w:p w14:paraId="07639507" w14:textId="0D93A47A" w:rsidR="00F82FBD" w:rsidRDefault="00A6761E" w:rsidP="00FA406B">
      <w:pPr>
        <w:ind w:left="-720" w:right="-432"/>
        <w:rPr>
          <w:iCs/>
        </w:rPr>
      </w:pPr>
      <w:r>
        <w:rPr>
          <w:iCs/>
        </w:rPr>
        <w:t>All the records w</w:t>
      </w:r>
      <w:r w:rsidR="00F82FBD">
        <w:rPr>
          <w:iCs/>
        </w:rPr>
        <w:t xml:space="preserve">ere not check because of the </w:t>
      </w:r>
      <w:r w:rsidR="00A0339F">
        <w:rPr>
          <w:iCs/>
        </w:rPr>
        <w:t>present</w:t>
      </w:r>
      <w:r w:rsidR="00F82FBD">
        <w:rPr>
          <w:iCs/>
        </w:rPr>
        <w:t xml:space="preserve"> </w:t>
      </w:r>
      <w:r w:rsidR="00A0339F">
        <w:rPr>
          <w:iCs/>
        </w:rPr>
        <w:t>situation</w:t>
      </w:r>
      <w:r w:rsidR="00F82FBD">
        <w:rPr>
          <w:iCs/>
        </w:rPr>
        <w:t xml:space="preserve"> of lack of members of the council.  Maryann Sullivan acting as the minister, </w:t>
      </w:r>
      <w:r w:rsidR="004A7D4E">
        <w:rPr>
          <w:iCs/>
        </w:rPr>
        <w:t>treasurer,</w:t>
      </w:r>
      <w:r w:rsidR="00F82FBD">
        <w:rPr>
          <w:iCs/>
        </w:rPr>
        <w:t xml:space="preserve"> and </w:t>
      </w:r>
      <w:r w:rsidR="00A0339F">
        <w:rPr>
          <w:iCs/>
        </w:rPr>
        <w:t>counselor</w:t>
      </w:r>
      <w:r w:rsidR="00F82FBD">
        <w:rPr>
          <w:iCs/>
        </w:rPr>
        <w:t>. The position of the vice-</w:t>
      </w:r>
      <w:r w:rsidR="00A0339F">
        <w:rPr>
          <w:iCs/>
        </w:rPr>
        <w:t>minister</w:t>
      </w:r>
      <w:r w:rsidR="00F82FBD">
        <w:rPr>
          <w:iCs/>
        </w:rPr>
        <w:t xml:space="preserve">, formation director and two </w:t>
      </w:r>
      <w:r w:rsidR="00A0339F">
        <w:rPr>
          <w:iCs/>
        </w:rPr>
        <w:t>counselors</w:t>
      </w:r>
      <w:r w:rsidR="00F82FBD">
        <w:rPr>
          <w:iCs/>
        </w:rPr>
        <w:t xml:space="preserve"> have not been </w:t>
      </w:r>
      <w:r w:rsidR="00A0339F">
        <w:rPr>
          <w:iCs/>
        </w:rPr>
        <w:t>fulfilled</w:t>
      </w:r>
      <w:r w:rsidR="00F82FBD">
        <w:rPr>
          <w:iCs/>
        </w:rPr>
        <w:t xml:space="preserve"> by the fraternity. </w:t>
      </w:r>
    </w:p>
    <w:p w14:paraId="6575B781" w14:textId="77777777" w:rsidR="006E3619" w:rsidRDefault="006E3619" w:rsidP="00FA406B">
      <w:pPr>
        <w:ind w:left="-720" w:right="-432"/>
        <w:rPr>
          <w:b/>
          <w:bCs/>
          <w:iCs/>
          <w:u w:val="single"/>
        </w:rPr>
      </w:pPr>
    </w:p>
    <w:p w14:paraId="39C6C240" w14:textId="26FD7B73" w:rsidR="00303E33" w:rsidRDefault="00303E33" w:rsidP="00FA406B">
      <w:pPr>
        <w:ind w:left="-720" w:right="-432"/>
        <w:rPr>
          <w:b/>
          <w:bCs/>
          <w:iCs/>
          <w:u w:val="single"/>
        </w:rPr>
      </w:pPr>
      <w:r>
        <w:rPr>
          <w:b/>
          <w:bCs/>
          <w:iCs/>
          <w:u w:val="single"/>
        </w:rPr>
        <w:t>Participation in local, regional activities</w:t>
      </w:r>
    </w:p>
    <w:p w14:paraId="6BEB33F8" w14:textId="77777777" w:rsidR="00AF5118" w:rsidRDefault="00F82FBD" w:rsidP="004A7D4E">
      <w:pPr>
        <w:spacing w:after="0" w:line="240" w:lineRule="auto"/>
        <w:ind w:left="-720"/>
        <w:rPr>
          <w:iCs/>
        </w:rPr>
      </w:pPr>
      <w:r>
        <w:rPr>
          <w:iCs/>
        </w:rPr>
        <w:t xml:space="preserve">Few members of the fraternity shared zoom activity with the Espejo de Cristo fraternity and with the </w:t>
      </w:r>
    </w:p>
    <w:p w14:paraId="34BC535C" w14:textId="3C8C42CB" w:rsidR="004A7D4E" w:rsidRPr="004A7D4E" w:rsidRDefault="004A7D4E" w:rsidP="004A7D4E">
      <w:pPr>
        <w:spacing w:after="0" w:line="240" w:lineRule="auto"/>
        <w:ind w:left="-720"/>
        <w:rPr>
          <w:rFonts w:eastAsia="Times New Roman" w:cstheme="minorHAnsi"/>
        </w:rPr>
      </w:pPr>
      <w:r w:rsidRPr="004A7D4E">
        <w:rPr>
          <w:rFonts w:eastAsia="Times New Roman" w:cstheme="minorHAnsi"/>
        </w:rPr>
        <w:t>St. Margaret of Cortona Family</w:t>
      </w:r>
    </w:p>
    <w:p w14:paraId="3EEE6521" w14:textId="77777777" w:rsidR="004A7D4E" w:rsidRDefault="004A7D4E" w:rsidP="00FA406B">
      <w:pPr>
        <w:ind w:left="-720" w:right="-432"/>
        <w:rPr>
          <w:b/>
          <w:bCs/>
          <w:iCs/>
          <w:u w:val="single"/>
        </w:rPr>
      </w:pPr>
    </w:p>
    <w:p w14:paraId="2901BE6F" w14:textId="44990F57" w:rsidR="00303E33" w:rsidRDefault="00303E33" w:rsidP="00FA406B">
      <w:pPr>
        <w:ind w:left="-720" w:right="-432"/>
        <w:rPr>
          <w:b/>
          <w:bCs/>
          <w:iCs/>
          <w:u w:val="single"/>
        </w:rPr>
      </w:pPr>
      <w:r>
        <w:rPr>
          <w:b/>
          <w:bCs/>
          <w:iCs/>
          <w:u w:val="single"/>
        </w:rPr>
        <w:t>Gathering Observations</w:t>
      </w:r>
    </w:p>
    <w:p w14:paraId="1208D376" w14:textId="15C9B8AE" w:rsidR="00303E33" w:rsidRPr="00A6761E" w:rsidRDefault="00A6761E" w:rsidP="00FA406B">
      <w:pPr>
        <w:ind w:left="-720" w:right="-432"/>
        <w:rPr>
          <w:iCs/>
        </w:rPr>
      </w:pPr>
      <w:r>
        <w:rPr>
          <w:iCs/>
        </w:rPr>
        <w:t xml:space="preserve">My observations </w:t>
      </w:r>
      <w:r w:rsidR="00C57DBC">
        <w:rPr>
          <w:iCs/>
        </w:rPr>
        <w:t>were</w:t>
      </w:r>
      <w:r>
        <w:rPr>
          <w:iCs/>
        </w:rPr>
        <w:t xml:space="preserve"> that the visitation was to basically see how each </w:t>
      </w:r>
      <w:r w:rsidR="00C57DBC">
        <w:rPr>
          <w:iCs/>
        </w:rPr>
        <w:t>member</w:t>
      </w:r>
      <w:r>
        <w:rPr>
          <w:iCs/>
        </w:rPr>
        <w:t xml:space="preserve"> were doing. Even thou only about half of the fraternity show up</w:t>
      </w:r>
      <w:r w:rsidR="004A7D4E">
        <w:rPr>
          <w:iCs/>
        </w:rPr>
        <w:t>. W</w:t>
      </w:r>
      <w:r w:rsidR="00C57DBC">
        <w:rPr>
          <w:iCs/>
        </w:rPr>
        <w:t>e had a good conversation and came to share that each member needs to be involve in the fraternity, each of them have a voice and need to be proactive.</w:t>
      </w:r>
      <w:r w:rsidR="009D554D">
        <w:rPr>
          <w:iCs/>
        </w:rPr>
        <w:t xml:space="preserve"> The REC </w:t>
      </w:r>
      <w:r w:rsidR="002E3D2E">
        <w:rPr>
          <w:iCs/>
        </w:rPr>
        <w:t>stated that we are</w:t>
      </w:r>
      <w:r w:rsidR="009D554D">
        <w:rPr>
          <w:iCs/>
        </w:rPr>
        <w:t xml:space="preserve"> always her</w:t>
      </w:r>
      <w:r w:rsidR="002E3D2E">
        <w:rPr>
          <w:iCs/>
        </w:rPr>
        <w:t>e</w:t>
      </w:r>
      <w:r w:rsidR="009D554D">
        <w:rPr>
          <w:iCs/>
        </w:rPr>
        <w:t xml:space="preserve"> to guide and </w:t>
      </w:r>
      <w:r w:rsidR="00582F85">
        <w:rPr>
          <w:iCs/>
        </w:rPr>
        <w:t>assist</w:t>
      </w:r>
      <w:r w:rsidR="009D554D">
        <w:rPr>
          <w:iCs/>
        </w:rPr>
        <w:t xml:space="preserve"> all the member of the fraternity.</w:t>
      </w:r>
      <w:r w:rsidR="00C57DBC">
        <w:rPr>
          <w:iCs/>
        </w:rPr>
        <w:t xml:space="preserve"> They are open</w:t>
      </w:r>
      <w:r w:rsidR="00441089">
        <w:rPr>
          <w:iCs/>
        </w:rPr>
        <w:t xml:space="preserve"> and in good spirits, </w:t>
      </w:r>
      <w:r w:rsidR="00C57DBC">
        <w:rPr>
          <w:iCs/>
        </w:rPr>
        <w:t xml:space="preserve">to look at the future to take on some of the responsibilities of the different positions for the upcoming </w:t>
      </w:r>
      <w:r w:rsidR="00F82FBD">
        <w:rPr>
          <w:iCs/>
        </w:rPr>
        <w:t>visitation on April 11, 2021</w:t>
      </w:r>
      <w:r w:rsidR="00C57DBC">
        <w:rPr>
          <w:iCs/>
        </w:rPr>
        <w:t xml:space="preserve">. </w:t>
      </w:r>
    </w:p>
    <w:p w14:paraId="10954FF5" w14:textId="0CDA2A84" w:rsidR="00303E33" w:rsidRDefault="00303E33" w:rsidP="00FA406B">
      <w:pPr>
        <w:ind w:left="-720" w:right="-432"/>
        <w:rPr>
          <w:b/>
          <w:bCs/>
          <w:iCs/>
          <w:u w:val="single"/>
        </w:rPr>
      </w:pPr>
      <w:r>
        <w:rPr>
          <w:b/>
          <w:bCs/>
          <w:iCs/>
          <w:u w:val="single"/>
        </w:rPr>
        <w:t>Council</w:t>
      </w:r>
    </w:p>
    <w:p w14:paraId="289DB15E" w14:textId="096A5DE7" w:rsidR="00303E33" w:rsidRDefault="00A6761E" w:rsidP="00FA406B">
      <w:pPr>
        <w:ind w:left="-720" w:right="-432"/>
        <w:rPr>
          <w:iCs/>
        </w:rPr>
      </w:pPr>
      <w:r>
        <w:rPr>
          <w:iCs/>
        </w:rPr>
        <w:t xml:space="preserve">The council currently is not meeting </w:t>
      </w:r>
      <w:r w:rsidR="00F82FBD">
        <w:rPr>
          <w:iCs/>
        </w:rPr>
        <w:t xml:space="preserve">face to face </w:t>
      </w:r>
      <w:r>
        <w:rPr>
          <w:iCs/>
        </w:rPr>
        <w:t xml:space="preserve">because of the pandemic.  </w:t>
      </w:r>
      <w:r w:rsidR="00F82FBD">
        <w:rPr>
          <w:iCs/>
        </w:rPr>
        <w:t xml:space="preserve">They are meeting via phone conference. </w:t>
      </w:r>
    </w:p>
    <w:p w14:paraId="00D612FE" w14:textId="77777777" w:rsidR="00A6761E" w:rsidRPr="00A6761E" w:rsidRDefault="00A6761E" w:rsidP="00FA406B">
      <w:pPr>
        <w:ind w:left="-720" w:right="-432"/>
        <w:rPr>
          <w:iCs/>
        </w:rPr>
      </w:pPr>
    </w:p>
    <w:p w14:paraId="51EE9CAB" w14:textId="12429375" w:rsidR="00C57DBC" w:rsidRDefault="00303E33" w:rsidP="00C57DBC">
      <w:pPr>
        <w:ind w:left="-720" w:right="-432"/>
        <w:rPr>
          <w:b/>
          <w:bCs/>
          <w:iCs/>
          <w:u w:val="single"/>
        </w:rPr>
      </w:pPr>
      <w:r>
        <w:rPr>
          <w:b/>
          <w:bCs/>
          <w:iCs/>
          <w:u w:val="single"/>
        </w:rPr>
        <w:lastRenderedPageBreak/>
        <w:t>Recommendations</w:t>
      </w:r>
    </w:p>
    <w:p w14:paraId="357AC066" w14:textId="2219E1E1" w:rsidR="006F4A68" w:rsidRDefault="00A95F47" w:rsidP="00C57DBC">
      <w:pPr>
        <w:ind w:left="-720" w:right="-432"/>
        <w:rPr>
          <w:iCs/>
        </w:rPr>
      </w:pPr>
      <w:r w:rsidRPr="00AF5118">
        <w:rPr>
          <w:rFonts w:eastAsia="Times New Roman" w:cstheme="minorHAnsi"/>
        </w:rPr>
        <w:t>Jeane Swaynos</w:t>
      </w:r>
      <w:r>
        <w:rPr>
          <w:iCs/>
        </w:rPr>
        <w:t xml:space="preserve">, Hilda Aguilera and Br. Lombardo; </w:t>
      </w:r>
      <w:r w:rsidR="00C57DBC">
        <w:rPr>
          <w:iCs/>
        </w:rPr>
        <w:t xml:space="preserve">recommend that each member call one of the other members that were not present to </w:t>
      </w:r>
      <w:r w:rsidR="006F4A68">
        <w:rPr>
          <w:iCs/>
        </w:rPr>
        <w:t xml:space="preserve">attend our next visitation on April 11 </w:t>
      </w:r>
      <w:r>
        <w:t>at St. Jerome</w:t>
      </w:r>
      <w:r>
        <w:rPr>
          <w:iCs/>
        </w:rPr>
        <w:t xml:space="preserve"> </w:t>
      </w:r>
      <w:r w:rsidR="006F4A68">
        <w:rPr>
          <w:iCs/>
        </w:rPr>
        <w:t xml:space="preserve">Parish. The council highly </w:t>
      </w:r>
      <w:r>
        <w:rPr>
          <w:iCs/>
        </w:rPr>
        <w:t>recommends</w:t>
      </w:r>
      <w:r w:rsidR="006F4A68">
        <w:rPr>
          <w:iCs/>
        </w:rPr>
        <w:t xml:space="preserve"> that </w:t>
      </w:r>
      <w:r>
        <w:rPr>
          <w:iCs/>
        </w:rPr>
        <w:t xml:space="preserve">the </w:t>
      </w:r>
      <w:r w:rsidR="009F74AF">
        <w:rPr>
          <w:iCs/>
        </w:rPr>
        <w:t>attendances</w:t>
      </w:r>
      <w:r w:rsidR="006F4A68">
        <w:rPr>
          <w:iCs/>
        </w:rPr>
        <w:t xml:space="preserve"> of </w:t>
      </w:r>
      <w:r w:rsidR="00F93CBB">
        <w:rPr>
          <w:iCs/>
        </w:rPr>
        <w:t>all</w:t>
      </w:r>
      <w:r w:rsidR="006F4A68">
        <w:rPr>
          <w:iCs/>
        </w:rPr>
        <w:t xml:space="preserve"> the 20 members be present</w:t>
      </w:r>
      <w:r w:rsidR="009F74AF">
        <w:rPr>
          <w:iCs/>
        </w:rPr>
        <w:t>,</w:t>
      </w:r>
      <w:r w:rsidR="006F4A68">
        <w:rPr>
          <w:iCs/>
        </w:rPr>
        <w:t xml:space="preserve"> to be able to do an election of choosing a new council and a formational </w:t>
      </w:r>
      <w:r>
        <w:rPr>
          <w:iCs/>
        </w:rPr>
        <w:t>director.</w:t>
      </w:r>
      <w:r w:rsidR="006F4A68">
        <w:rPr>
          <w:iCs/>
        </w:rPr>
        <w:t xml:space="preserve"> </w:t>
      </w:r>
    </w:p>
    <w:p w14:paraId="6ABA5F92" w14:textId="63CC44D7" w:rsidR="006F4A68" w:rsidRDefault="00A95F47" w:rsidP="00C57DBC">
      <w:pPr>
        <w:ind w:left="-720" w:right="-432"/>
        <w:rPr>
          <w:iCs/>
        </w:rPr>
      </w:pPr>
      <w:r>
        <w:rPr>
          <w:iCs/>
        </w:rPr>
        <w:t>T</w:t>
      </w:r>
      <w:r w:rsidR="006F4A68">
        <w:rPr>
          <w:iCs/>
        </w:rPr>
        <w:t xml:space="preserve">he REC requested to the member present that the absent members must response the </w:t>
      </w:r>
      <w:r>
        <w:rPr>
          <w:iCs/>
        </w:rPr>
        <w:t>questionnaire</w:t>
      </w:r>
      <w:r w:rsidR="006F4A68">
        <w:rPr>
          <w:iCs/>
        </w:rPr>
        <w:t xml:space="preserve"> to the region because only five members responded the request of the regional counselors.</w:t>
      </w:r>
    </w:p>
    <w:p w14:paraId="0E22CAF2" w14:textId="67D064DA" w:rsidR="00303E33" w:rsidRDefault="00303E33" w:rsidP="00FA406B">
      <w:pPr>
        <w:ind w:left="-720" w:right="-432"/>
        <w:rPr>
          <w:b/>
          <w:bCs/>
          <w:iCs/>
          <w:u w:val="single"/>
        </w:rPr>
      </w:pPr>
    </w:p>
    <w:p w14:paraId="40B9EF37" w14:textId="71663FEE" w:rsidR="00303E33" w:rsidRPr="0080576D" w:rsidRDefault="00516E45" w:rsidP="005250BB">
      <w:pPr>
        <w:ind w:left="-720" w:right="-432"/>
        <w:rPr>
          <w:iCs/>
        </w:rPr>
      </w:pPr>
      <w:r w:rsidRPr="0080576D">
        <w:rPr>
          <w:iCs/>
        </w:rPr>
        <w:t xml:space="preserve">The </w:t>
      </w:r>
      <w:r w:rsidR="00A95F47">
        <w:rPr>
          <w:iCs/>
        </w:rPr>
        <w:t>REC</w:t>
      </w:r>
      <w:r w:rsidRPr="0080576D">
        <w:rPr>
          <w:iCs/>
        </w:rPr>
        <w:t xml:space="preserve"> explain</w:t>
      </w:r>
      <w:r w:rsidR="00A95F47">
        <w:rPr>
          <w:iCs/>
        </w:rPr>
        <w:t>ed</w:t>
      </w:r>
      <w:r w:rsidRPr="0080576D">
        <w:rPr>
          <w:iCs/>
        </w:rPr>
        <w:t xml:space="preserve"> to the member if the fraternity </w:t>
      </w:r>
      <w:r w:rsidR="00A95F47">
        <w:rPr>
          <w:iCs/>
        </w:rPr>
        <w:t>must</w:t>
      </w:r>
      <w:r w:rsidRPr="0080576D">
        <w:rPr>
          <w:iCs/>
        </w:rPr>
        <w:t xml:space="preserve"> </w:t>
      </w:r>
      <w:r w:rsidR="00A95F47" w:rsidRPr="0080576D">
        <w:rPr>
          <w:iCs/>
        </w:rPr>
        <w:t>comply</w:t>
      </w:r>
      <w:r w:rsidRPr="0080576D">
        <w:rPr>
          <w:iCs/>
        </w:rPr>
        <w:t xml:space="preserve"> with the </w:t>
      </w:r>
      <w:r w:rsidR="00A95F47">
        <w:rPr>
          <w:iCs/>
        </w:rPr>
        <w:t xml:space="preserve">following </w:t>
      </w:r>
      <w:r w:rsidRPr="0080576D">
        <w:rPr>
          <w:iCs/>
        </w:rPr>
        <w:t>request</w:t>
      </w:r>
      <w:r w:rsidR="00A95F47">
        <w:rPr>
          <w:iCs/>
        </w:rPr>
        <w:t>s</w:t>
      </w:r>
      <w:r w:rsidRPr="0080576D">
        <w:rPr>
          <w:iCs/>
        </w:rPr>
        <w:t xml:space="preserve"> of REC: </w:t>
      </w:r>
    </w:p>
    <w:p w14:paraId="697031FB" w14:textId="4A2951DA" w:rsidR="00516E45" w:rsidRPr="0080576D" w:rsidRDefault="00516E45" w:rsidP="00516E45">
      <w:pPr>
        <w:pStyle w:val="ListParagraph"/>
        <w:numPr>
          <w:ilvl w:val="0"/>
          <w:numId w:val="1"/>
        </w:numPr>
        <w:ind w:right="-432"/>
        <w:rPr>
          <w:iCs/>
        </w:rPr>
      </w:pPr>
      <w:r w:rsidRPr="0080576D">
        <w:rPr>
          <w:iCs/>
        </w:rPr>
        <w:t xml:space="preserve">Response </w:t>
      </w:r>
      <w:r w:rsidR="00A95F47">
        <w:rPr>
          <w:iCs/>
        </w:rPr>
        <w:t>questionnaire</w:t>
      </w:r>
      <w:r w:rsidR="00A95F47" w:rsidRPr="0080576D">
        <w:rPr>
          <w:iCs/>
        </w:rPr>
        <w:t xml:space="preserve"> and</w:t>
      </w:r>
      <w:r w:rsidRPr="0080576D">
        <w:rPr>
          <w:iCs/>
        </w:rPr>
        <w:t xml:space="preserve"> send it to Br</w:t>
      </w:r>
      <w:r w:rsidR="00A95F47">
        <w:rPr>
          <w:iCs/>
        </w:rPr>
        <w:t>. Lombardo</w:t>
      </w:r>
    </w:p>
    <w:p w14:paraId="0411F1D9" w14:textId="634E7E30" w:rsidR="00516E45" w:rsidRPr="0080576D" w:rsidRDefault="0080576D" w:rsidP="00516E45">
      <w:pPr>
        <w:pStyle w:val="ListParagraph"/>
        <w:numPr>
          <w:ilvl w:val="0"/>
          <w:numId w:val="1"/>
        </w:numPr>
        <w:ind w:right="-432"/>
        <w:rPr>
          <w:iCs/>
        </w:rPr>
      </w:pPr>
      <w:r>
        <w:rPr>
          <w:iCs/>
        </w:rPr>
        <w:t xml:space="preserve">All active fraternal members </w:t>
      </w:r>
      <w:r w:rsidR="00A95F47">
        <w:rPr>
          <w:iCs/>
        </w:rPr>
        <w:t>must a</w:t>
      </w:r>
      <w:r w:rsidR="00516E45" w:rsidRPr="0080576D">
        <w:rPr>
          <w:iCs/>
        </w:rPr>
        <w:t>ttend</w:t>
      </w:r>
      <w:r w:rsidR="00A95F47">
        <w:rPr>
          <w:iCs/>
        </w:rPr>
        <w:t xml:space="preserve"> t</w:t>
      </w:r>
      <w:r w:rsidR="00516E45" w:rsidRPr="0080576D">
        <w:rPr>
          <w:iCs/>
        </w:rPr>
        <w:t xml:space="preserve">he next </w:t>
      </w:r>
      <w:r w:rsidR="00A95F47" w:rsidRPr="0080576D">
        <w:rPr>
          <w:iCs/>
        </w:rPr>
        <w:t>visitation</w:t>
      </w:r>
      <w:r w:rsidR="00516E45" w:rsidRPr="0080576D">
        <w:rPr>
          <w:iCs/>
        </w:rPr>
        <w:t xml:space="preserve"> </w:t>
      </w:r>
      <w:r w:rsidR="00A95F47">
        <w:rPr>
          <w:iCs/>
        </w:rPr>
        <w:t xml:space="preserve">on </w:t>
      </w:r>
      <w:r w:rsidR="00516E45" w:rsidRPr="0080576D">
        <w:rPr>
          <w:iCs/>
        </w:rPr>
        <w:t xml:space="preserve">April 11 at </w:t>
      </w:r>
      <w:r w:rsidR="00A95F47">
        <w:t>St. Jerome</w:t>
      </w:r>
    </w:p>
    <w:p w14:paraId="13B26DA6" w14:textId="273ADF6E" w:rsidR="00A95F47" w:rsidRDefault="0080576D" w:rsidP="00A95F47">
      <w:pPr>
        <w:pStyle w:val="ListParagraph"/>
        <w:numPr>
          <w:ilvl w:val="0"/>
          <w:numId w:val="1"/>
        </w:numPr>
        <w:ind w:right="-432"/>
        <w:rPr>
          <w:iCs/>
        </w:rPr>
      </w:pPr>
      <w:r>
        <w:rPr>
          <w:iCs/>
        </w:rPr>
        <w:t xml:space="preserve">Members should respond </w:t>
      </w:r>
      <w:r w:rsidR="00A95F47">
        <w:rPr>
          <w:iCs/>
        </w:rPr>
        <w:t>p</w:t>
      </w:r>
      <w:r w:rsidR="00A95F47" w:rsidRPr="0080576D">
        <w:rPr>
          <w:iCs/>
        </w:rPr>
        <w:t>ositi</w:t>
      </w:r>
      <w:r w:rsidR="00A95F47">
        <w:rPr>
          <w:iCs/>
        </w:rPr>
        <w:t>vely</w:t>
      </w:r>
      <w:r w:rsidR="00516E45" w:rsidRPr="0080576D">
        <w:rPr>
          <w:iCs/>
        </w:rPr>
        <w:t xml:space="preserve"> to </w:t>
      </w:r>
      <w:r>
        <w:rPr>
          <w:iCs/>
        </w:rPr>
        <w:t xml:space="preserve">fulfill every roll of </w:t>
      </w:r>
      <w:r w:rsidR="00516E45" w:rsidRPr="0080576D">
        <w:rPr>
          <w:iCs/>
        </w:rPr>
        <w:t xml:space="preserve">the fraternity </w:t>
      </w:r>
      <w:r w:rsidR="00A95F47" w:rsidRPr="0080576D">
        <w:rPr>
          <w:iCs/>
        </w:rPr>
        <w:t>councilor</w:t>
      </w:r>
      <w:r w:rsidR="00516E45" w:rsidRPr="0080576D">
        <w:rPr>
          <w:iCs/>
        </w:rPr>
        <w:t xml:space="preserve"> and formation</w:t>
      </w:r>
      <w:r>
        <w:rPr>
          <w:iCs/>
        </w:rPr>
        <w:t xml:space="preserve"> director</w:t>
      </w:r>
      <w:r w:rsidR="00516E45" w:rsidRPr="0080576D">
        <w:rPr>
          <w:iCs/>
        </w:rPr>
        <w:t xml:space="preserve"> </w:t>
      </w:r>
      <w:r w:rsidR="00A95F47" w:rsidRPr="0080576D">
        <w:rPr>
          <w:iCs/>
        </w:rPr>
        <w:t>positions.</w:t>
      </w:r>
    </w:p>
    <w:p w14:paraId="6B3810EB" w14:textId="0114E704" w:rsidR="00516E45" w:rsidRPr="00A95F47" w:rsidRDefault="005F0BF6" w:rsidP="005250BB">
      <w:pPr>
        <w:ind w:left="-720" w:right="-432"/>
        <w:rPr>
          <w:iCs/>
        </w:rPr>
      </w:pPr>
      <w:r>
        <w:rPr>
          <w:iCs/>
        </w:rPr>
        <w:t>T</w:t>
      </w:r>
      <w:r w:rsidR="00516E45" w:rsidRPr="00A95F47">
        <w:rPr>
          <w:iCs/>
        </w:rPr>
        <w:t xml:space="preserve">he member of the </w:t>
      </w:r>
      <w:r w:rsidR="00A95F47">
        <w:rPr>
          <w:iCs/>
        </w:rPr>
        <w:t>St. Joseph</w:t>
      </w:r>
      <w:r w:rsidR="00516E45" w:rsidRPr="00A95F47">
        <w:rPr>
          <w:iCs/>
        </w:rPr>
        <w:t xml:space="preserve"> fraternity </w:t>
      </w:r>
      <w:r>
        <w:rPr>
          <w:iCs/>
        </w:rPr>
        <w:t>needs</w:t>
      </w:r>
      <w:r w:rsidR="00A24F2A">
        <w:rPr>
          <w:iCs/>
        </w:rPr>
        <w:t xml:space="preserve"> </w:t>
      </w:r>
      <w:r>
        <w:rPr>
          <w:iCs/>
        </w:rPr>
        <w:t>to fulfil</w:t>
      </w:r>
      <w:r w:rsidR="00516E45" w:rsidRPr="00A95F47">
        <w:rPr>
          <w:iCs/>
        </w:rPr>
        <w:t xml:space="preserve"> with these requests. </w:t>
      </w:r>
      <w:r w:rsidR="00A24F2A">
        <w:rPr>
          <w:iCs/>
        </w:rPr>
        <w:t xml:space="preserve"> Otherwise, t</w:t>
      </w:r>
      <w:r w:rsidR="00516E45" w:rsidRPr="00A95F47">
        <w:rPr>
          <w:iCs/>
        </w:rPr>
        <w:t>he REC finds itself</w:t>
      </w:r>
      <w:r w:rsidR="0080576D" w:rsidRPr="00A95F47">
        <w:rPr>
          <w:iCs/>
        </w:rPr>
        <w:t xml:space="preserve"> in</w:t>
      </w:r>
      <w:r w:rsidR="00516E45" w:rsidRPr="00A95F47">
        <w:rPr>
          <w:iCs/>
        </w:rPr>
        <w:t xml:space="preserve"> the position of d</w:t>
      </w:r>
      <w:r w:rsidR="00441089">
        <w:rPr>
          <w:iCs/>
        </w:rPr>
        <w:t>e</w:t>
      </w:r>
      <w:r w:rsidR="00A95F47">
        <w:rPr>
          <w:iCs/>
        </w:rPr>
        <w:t>-</w:t>
      </w:r>
      <w:r w:rsidR="00A95F47" w:rsidRPr="00A95F47">
        <w:rPr>
          <w:iCs/>
        </w:rPr>
        <w:t>activating</w:t>
      </w:r>
      <w:r w:rsidR="00516E45" w:rsidRPr="00A95F47">
        <w:rPr>
          <w:iCs/>
        </w:rPr>
        <w:t xml:space="preserve"> the fraternity</w:t>
      </w:r>
      <w:r>
        <w:rPr>
          <w:iCs/>
        </w:rPr>
        <w:t xml:space="preserve"> because the fraternity no longer has the viability and stability to maintain its OFS life, fraternity, and mission</w:t>
      </w:r>
      <w:r w:rsidR="00441089">
        <w:rPr>
          <w:iCs/>
        </w:rPr>
        <w:t xml:space="preserve">. </w:t>
      </w:r>
    </w:p>
    <w:p w14:paraId="736726E1" w14:textId="74F99EEC" w:rsidR="00516E45" w:rsidRPr="00A95F47" w:rsidRDefault="00516E45" w:rsidP="005250BB">
      <w:pPr>
        <w:ind w:left="-720" w:right="-432"/>
        <w:rPr>
          <w:iCs/>
        </w:rPr>
      </w:pPr>
    </w:p>
    <w:p w14:paraId="4A080147" w14:textId="05340C3B" w:rsidR="009F74AF" w:rsidRDefault="009F74AF" w:rsidP="005250BB">
      <w:pPr>
        <w:ind w:left="-720" w:right="-432"/>
        <w:rPr>
          <w:iCs/>
        </w:rPr>
      </w:pPr>
      <w:r>
        <w:rPr>
          <w:iCs/>
        </w:rPr>
        <w:t xml:space="preserve">The REC is very hopefully that all the members of St. Joseph will take to heart their fraternity in fulfillment of what is been asked. Our prayers </w:t>
      </w:r>
      <w:r w:rsidR="00193490">
        <w:rPr>
          <w:iCs/>
        </w:rPr>
        <w:t xml:space="preserve">go out to </w:t>
      </w:r>
      <w:r>
        <w:rPr>
          <w:iCs/>
        </w:rPr>
        <w:t>each member of this fraternity</w:t>
      </w:r>
      <w:r w:rsidR="00ED4DAA">
        <w:rPr>
          <w:iCs/>
        </w:rPr>
        <w:t xml:space="preserve">, </w:t>
      </w:r>
      <w:r>
        <w:rPr>
          <w:iCs/>
        </w:rPr>
        <w:t xml:space="preserve">to become a very fruitful </w:t>
      </w:r>
      <w:r w:rsidR="00441089">
        <w:rPr>
          <w:iCs/>
        </w:rPr>
        <w:t xml:space="preserve">and a vibrant </w:t>
      </w:r>
      <w:r>
        <w:rPr>
          <w:iCs/>
        </w:rPr>
        <w:t xml:space="preserve">fraternity following the OFS rules and </w:t>
      </w:r>
      <w:r w:rsidR="00ED4DAA">
        <w:rPr>
          <w:iCs/>
        </w:rPr>
        <w:t>constitutions</w:t>
      </w:r>
      <w:r>
        <w:rPr>
          <w:iCs/>
        </w:rPr>
        <w:t xml:space="preserve"> with the guidance of </w:t>
      </w:r>
      <w:r w:rsidR="00DD7BC9">
        <w:rPr>
          <w:iCs/>
        </w:rPr>
        <w:t xml:space="preserve">Holy Spirit and following the footsteps </w:t>
      </w:r>
      <w:r>
        <w:rPr>
          <w:iCs/>
        </w:rPr>
        <w:t xml:space="preserve">our </w:t>
      </w:r>
      <w:r w:rsidR="00A24F2A">
        <w:rPr>
          <w:iCs/>
        </w:rPr>
        <w:t>S</w:t>
      </w:r>
      <w:r>
        <w:rPr>
          <w:iCs/>
        </w:rPr>
        <w:t xml:space="preserve">eraphic father St. </w:t>
      </w:r>
      <w:r w:rsidR="00ED4DAA">
        <w:rPr>
          <w:iCs/>
        </w:rPr>
        <w:t>Francis</w:t>
      </w:r>
      <w:r w:rsidR="00305CC3">
        <w:rPr>
          <w:iCs/>
        </w:rPr>
        <w:t>, with the spirit of peace, love, joy and of service.</w:t>
      </w:r>
    </w:p>
    <w:p w14:paraId="6449BAF6" w14:textId="3C3EA82B" w:rsidR="009F74AF" w:rsidRDefault="009F74AF" w:rsidP="009F74AF">
      <w:pPr>
        <w:ind w:right="-432"/>
        <w:rPr>
          <w:iCs/>
        </w:rPr>
      </w:pPr>
    </w:p>
    <w:p w14:paraId="4AC652A3" w14:textId="2E0A2D04" w:rsidR="00ED4DAA" w:rsidRDefault="00ED4DAA" w:rsidP="005250BB">
      <w:pPr>
        <w:ind w:left="-720" w:right="-432"/>
        <w:rPr>
          <w:iCs/>
        </w:rPr>
      </w:pPr>
      <w:r>
        <w:rPr>
          <w:iCs/>
        </w:rPr>
        <w:t>Peace and all good</w:t>
      </w:r>
    </w:p>
    <w:p w14:paraId="3B1D82BD" w14:textId="762D64B3" w:rsidR="00AE66D2" w:rsidRDefault="00AE66D2" w:rsidP="00303E33">
      <w:pPr>
        <w:ind w:left="-720" w:right="-432"/>
        <w:rPr>
          <w:b/>
          <w:bCs/>
          <w:iCs/>
          <w:sz w:val="28"/>
          <w:szCs w:val="28"/>
          <w:u w:val="single"/>
        </w:rPr>
      </w:pPr>
    </w:p>
    <w:p w14:paraId="470C9A26" w14:textId="6157742A" w:rsidR="00AE66D2" w:rsidRPr="00441089" w:rsidRDefault="00AE66D2" w:rsidP="006E3619">
      <w:pPr>
        <w:spacing w:after="0" w:line="240" w:lineRule="auto"/>
        <w:ind w:left="-720"/>
        <w:rPr>
          <w:rFonts w:eastAsia="Times New Roman" w:cstheme="minorHAnsi"/>
          <w:sz w:val="28"/>
          <w:szCs w:val="28"/>
        </w:rPr>
      </w:pP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307229">
        <w:rPr>
          <w:rFonts w:ascii="French Script MT" w:eastAsia="Times New Roman" w:hAnsi="French Script MT" w:cs="Times New Roman"/>
          <w:sz w:val="32"/>
          <w:szCs w:val="32"/>
        </w:rPr>
        <w:tab/>
      </w:r>
      <w:r w:rsidRPr="009F74AF">
        <w:rPr>
          <w:rFonts w:eastAsia="Times New Roman" w:cstheme="minorHAnsi"/>
          <w:sz w:val="28"/>
          <w:szCs w:val="28"/>
        </w:rPr>
        <w:tab/>
      </w:r>
      <w:r w:rsidRPr="009F74AF">
        <w:rPr>
          <w:rFonts w:eastAsia="Times New Roman" w:cstheme="minorHAnsi"/>
          <w:sz w:val="28"/>
          <w:szCs w:val="28"/>
        </w:rPr>
        <w:tab/>
      </w:r>
      <w:r w:rsidRPr="009F74AF">
        <w:rPr>
          <w:rFonts w:eastAsia="Times New Roman" w:cstheme="minorHAnsi"/>
          <w:sz w:val="28"/>
          <w:szCs w:val="28"/>
        </w:rPr>
        <w:tab/>
      </w:r>
      <w:r w:rsidRPr="009F74AF">
        <w:rPr>
          <w:rFonts w:eastAsia="Times New Roman" w:cstheme="minorHAnsi"/>
          <w:sz w:val="28"/>
          <w:szCs w:val="28"/>
        </w:rPr>
        <w:tab/>
      </w:r>
      <w:r w:rsidRPr="00441089">
        <w:rPr>
          <w:rFonts w:eastAsia="Times New Roman" w:cstheme="minorHAnsi"/>
          <w:sz w:val="28"/>
          <w:szCs w:val="28"/>
        </w:rPr>
        <w:t>Hilda Aguilera, OFS</w:t>
      </w:r>
    </w:p>
    <w:p w14:paraId="2E364DF9" w14:textId="3443A60E" w:rsidR="00AE66D2" w:rsidRPr="005250BB" w:rsidRDefault="00AE66D2" w:rsidP="006E3619">
      <w:pPr>
        <w:spacing w:after="0" w:line="240" w:lineRule="auto"/>
        <w:ind w:left="3600" w:hanging="4320"/>
        <w:rPr>
          <w:rFonts w:eastAsia="Times New Roman" w:cstheme="minorHAnsi"/>
          <w:sz w:val="20"/>
          <w:szCs w:val="20"/>
        </w:rPr>
      </w:pPr>
      <w:r w:rsidRPr="005250BB">
        <w:rPr>
          <w:rFonts w:eastAsia="Times New Roman" w:cstheme="minorHAnsi"/>
          <w:sz w:val="20"/>
          <w:szCs w:val="20"/>
        </w:rPr>
        <w:t>Minister of St. Francis of Assisi- Espejo de Cristo</w:t>
      </w:r>
    </w:p>
    <w:p w14:paraId="3584C0C3" w14:textId="25E5EC23" w:rsidR="005676FE" w:rsidRPr="005250BB" w:rsidRDefault="00AE66D2" w:rsidP="006E3619">
      <w:pPr>
        <w:spacing w:after="0" w:line="240" w:lineRule="auto"/>
        <w:ind w:left="3600" w:hanging="4320"/>
        <w:rPr>
          <w:rFonts w:eastAsia="Times New Roman" w:cstheme="minorHAnsi"/>
          <w:sz w:val="20"/>
          <w:szCs w:val="20"/>
        </w:rPr>
      </w:pPr>
      <w:r w:rsidRPr="005250BB">
        <w:rPr>
          <w:rFonts w:eastAsia="Times New Roman" w:cstheme="minorHAnsi"/>
          <w:sz w:val="20"/>
          <w:szCs w:val="20"/>
        </w:rPr>
        <w:t>Family Councilor of St. Margaret of Cortona Family</w:t>
      </w:r>
    </w:p>
    <w:p w14:paraId="6C4B3558" w14:textId="40E6FFAF" w:rsidR="005676FE" w:rsidRPr="005250BB" w:rsidRDefault="0080209D" w:rsidP="006E3619">
      <w:pPr>
        <w:spacing w:after="0" w:line="240" w:lineRule="auto"/>
        <w:ind w:left="3600" w:hanging="4320"/>
        <w:rPr>
          <w:rFonts w:eastAsia="Times New Roman" w:cstheme="minorHAnsi"/>
          <w:sz w:val="20"/>
          <w:szCs w:val="20"/>
        </w:rPr>
      </w:pPr>
      <w:hyperlink r:id="rId7" w:history="1">
        <w:r w:rsidR="005676FE" w:rsidRPr="005250BB">
          <w:rPr>
            <w:rStyle w:val="Hyperlink"/>
            <w:rFonts w:eastAsia="Times New Roman" w:cstheme="minorHAnsi"/>
            <w:sz w:val="20"/>
            <w:szCs w:val="20"/>
          </w:rPr>
          <w:t>lapax2u@gmail.com</w:t>
        </w:r>
      </w:hyperlink>
    </w:p>
    <w:p w14:paraId="498276FA" w14:textId="51CACDEF" w:rsidR="00AE66D2" w:rsidRPr="00944BA9" w:rsidRDefault="00AE66D2" w:rsidP="006E3619">
      <w:pPr>
        <w:spacing w:after="0" w:line="240" w:lineRule="auto"/>
        <w:ind w:left="3600" w:hanging="4320"/>
        <w:rPr>
          <w:rFonts w:ascii="Times New Roman" w:eastAsia="Times New Roman" w:hAnsi="Times New Roman" w:cs="Times New Roman"/>
          <w:sz w:val="18"/>
          <w:szCs w:val="18"/>
        </w:rPr>
      </w:pPr>
      <w:r w:rsidRPr="00AE66D2">
        <w:rPr>
          <w:rFonts w:ascii="Times New Roman" w:eastAsia="Times New Roman" w:hAnsi="Times New Roman" w:cs="Times New Roman"/>
          <w:sz w:val="18"/>
          <w:szCs w:val="18"/>
        </w:rPr>
        <w:tab/>
      </w:r>
    </w:p>
    <w:p w14:paraId="2D1B2020" w14:textId="701EE94A" w:rsidR="00AE66D2" w:rsidRDefault="00AE66D2" w:rsidP="006E3619">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5676FE">
        <w:rPr>
          <w:rFonts w:ascii="Times New Roman" w:eastAsia="Times New Roman" w:hAnsi="Times New Roman" w:cs="Times New Roman"/>
        </w:rPr>
        <w:tab/>
      </w:r>
      <w:r w:rsidR="005676FE">
        <w:rPr>
          <w:rFonts w:ascii="Times New Roman" w:eastAsia="Times New Roman" w:hAnsi="Times New Roman" w:cs="Times New Roman"/>
        </w:rPr>
        <w:tab/>
      </w:r>
    </w:p>
    <w:p w14:paraId="467D1147" w14:textId="77777777" w:rsidR="00AE66D2" w:rsidRPr="00303E33" w:rsidRDefault="00AE66D2" w:rsidP="00303E33">
      <w:pPr>
        <w:ind w:left="-720" w:right="-432"/>
        <w:rPr>
          <w:b/>
          <w:bCs/>
          <w:iCs/>
          <w:sz w:val="28"/>
          <w:szCs w:val="28"/>
          <w:u w:val="single"/>
        </w:rPr>
      </w:pPr>
    </w:p>
    <w:sectPr w:rsidR="00AE66D2" w:rsidRPr="00303E33" w:rsidSect="00FA4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0E5523"/>
    <w:multiLevelType w:val="hybridMultilevel"/>
    <w:tmpl w:val="B9BCFC42"/>
    <w:lvl w:ilvl="0" w:tplc="E9F867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MbAwNjI3MTY0sbBQ0lEKTi0uzszPAykwrAUADXJNaSwAAAA="/>
  </w:docVars>
  <w:rsids>
    <w:rsidRoot w:val="00E22D96"/>
    <w:rsid w:val="00193490"/>
    <w:rsid w:val="00275EF4"/>
    <w:rsid w:val="002D2E94"/>
    <w:rsid w:val="002E3D2E"/>
    <w:rsid w:val="00303E33"/>
    <w:rsid w:val="00305CC3"/>
    <w:rsid w:val="00307229"/>
    <w:rsid w:val="003B3837"/>
    <w:rsid w:val="003B77AC"/>
    <w:rsid w:val="003E49FF"/>
    <w:rsid w:val="00441089"/>
    <w:rsid w:val="004A7D4E"/>
    <w:rsid w:val="004B56B9"/>
    <w:rsid w:val="00516E45"/>
    <w:rsid w:val="005250BB"/>
    <w:rsid w:val="005676FE"/>
    <w:rsid w:val="00582F85"/>
    <w:rsid w:val="005A2827"/>
    <w:rsid w:val="005F0BF6"/>
    <w:rsid w:val="00675586"/>
    <w:rsid w:val="006A2973"/>
    <w:rsid w:val="006E3619"/>
    <w:rsid w:val="006F4A68"/>
    <w:rsid w:val="00784586"/>
    <w:rsid w:val="0080209D"/>
    <w:rsid w:val="0080576D"/>
    <w:rsid w:val="008352ED"/>
    <w:rsid w:val="008A3771"/>
    <w:rsid w:val="008D19CE"/>
    <w:rsid w:val="009436C9"/>
    <w:rsid w:val="00944BA9"/>
    <w:rsid w:val="009548EA"/>
    <w:rsid w:val="009D554D"/>
    <w:rsid w:val="009F74AF"/>
    <w:rsid w:val="00A0339F"/>
    <w:rsid w:val="00A24F2A"/>
    <w:rsid w:val="00A528BD"/>
    <w:rsid w:val="00A6761E"/>
    <w:rsid w:val="00A83C21"/>
    <w:rsid w:val="00A95F47"/>
    <w:rsid w:val="00AE66D2"/>
    <w:rsid w:val="00AF5118"/>
    <w:rsid w:val="00C57DBC"/>
    <w:rsid w:val="00C60C9B"/>
    <w:rsid w:val="00CD561B"/>
    <w:rsid w:val="00CE18DF"/>
    <w:rsid w:val="00D43001"/>
    <w:rsid w:val="00DA7C5F"/>
    <w:rsid w:val="00DD7BC9"/>
    <w:rsid w:val="00E22D96"/>
    <w:rsid w:val="00E9783E"/>
    <w:rsid w:val="00EB624B"/>
    <w:rsid w:val="00ED4DAA"/>
    <w:rsid w:val="00F56313"/>
    <w:rsid w:val="00F82FBD"/>
    <w:rsid w:val="00F93CBB"/>
    <w:rsid w:val="00FA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13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B3837"/>
  </w:style>
  <w:style w:type="character" w:styleId="Hyperlink">
    <w:name w:val="Hyperlink"/>
    <w:basedOn w:val="DefaultParagraphFont"/>
    <w:uiPriority w:val="99"/>
    <w:unhideWhenUsed/>
    <w:rsid w:val="005676FE"/>
    <w:rPr>
      <w:color w:val="0563C1" w:themeColor="hyperlink"/>
      <w:u w:val="single"/>
    </w:rPr>
  </w:style>
  <w:style w:type="character" w:customStyle="1" w:styleId="UnresolvedMention">
    <w:name w:val="Unresolved Mention"/>
    <w:basedOn w:val="DefaultParagraphFont"/>
    <w:uiPriority w:val="99"/>
    <w:semiHidden/>
    <w:unhideWhenUsed/>
    <w:rsid w:val="005676FE"/>
    <w:rPr>
      <w:color w:val="605E5C"/>
      <w:shd w:val="clear" w:color="auto" w:fill="E1DFDD"/>
    </w:rPr>
  </w:style>
  <w:style w:type="paragraph" w:styleId="ListParagraph">
    <w:name w:val="List Paragraph"/>
    <w:basedOn w:val="Normal"/>
    <w:uiPriority w:val="34"/>
    <w:qFormat/>
    <w:rsid w:val="00516E4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B3837"/>
  </w:style>
  <w:style w:type="character" w:styleId="Hyperlink">
    <w:name w:val="Hyperlink"/>
    <w:basedOn w:val="DefaultParagraphFont"/>
    <w:uiPriority w:val="99"/>
    <w:unhideWhenUsed/>
    <w:rsid w:val="005676FE"/>
    <w:rPr>
      <w:color w:val="0563C1" w:themeColor="hyperlink"/>
      <w:u w:val="single"/>
    </w:rPr>
  </w:style>
  <w:style w:type="character" w:customStyle="1" w:styleId="UnresolvedMention">
    <w:name w:val="Unresolved Mention"/>
    <w:basedOn w:val="DefaultParagraphFont"/>
    <w:uiPriority w:val="99"/>
    <w:semiHidden/>
    <w:unhideWhenUsed/>
    <w:rsid w:val="005676FE"/>
    <w:rPr>
      <w:color w:val="605E5C"/>
      <w:shd w:val="clear" w:color="auto" w:fill="E1DFDD"/>
    </w:rPr>
  </w:style>
  <w:style w:type="paragraph" w:styleId="ListParagraph">
    <w:name w:val="List Paragraph"/>
    <w:basedOn w:val="Normal"/>
    <w:uiPriority w:val="34"/>
    <w:qFormat/>
    <w:rsid w:val="00516E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2705186">
      <w:bodyDiv w:val="1"/>
      <w:marLeft w:val="0"/>
      <w:marRight w:val="0"/>
      <w:marTop w:val="0"/>
      <w:marBottom w:val="0"/>
      <w:divBdr>
        <w:top w:val="none" w:sz="0" w:space="0" w:color="auto"/>
        <w:left w:val="none" w:sz="0" w:space="0" w:color="auto"/>
        <w:bottom w:val="none" w:sz="0" w:space="0" w:color="auto"/>
        <w:right w:val="none" w:sz="0" w:space="0" w:color="auto"/>
      </w:divBdr>
      <w:divsChild>
        <w:div w:id="607547819">
          <w:marLeft w:val="0"/>
          <w:marRight w:val="0"/>
          <w:marTop w:val="0"/>
          <w:marBottom w:val="0"/>
          <w:divBdr>
            <w:top w:val="none" w:sz="0" w:space="0" w:color="auto"/>
            <w:left w:val="none" w:sz="0" w:space="0" w:color="auto"/>
            <w:bottom w:val="none" w:sz="0" w:space="0" w:color="auto"/>
            <w:right w:val="none" w:sz="0" w:space="0" w:color="auto"/>
          </w:divBdr>
        </w:div>
        <w:div w:id="1572691327">
          <w:marLeft w:val="0"/>
          <w:marRight w:val="0"/>
          <w:marTop w:val="0"/>
          <w:marBottom w:val="0"/>
          <w:divBdr>
            <w:top w:val="none" w:sz="0" w:space="0" w:color="auto"/>
            <w:left w:val="none" w:sz="0" w:space="0" w:color="auto"/>
            <w:bottom w:val="none" w:sz="0" w:space="0" w:color="auto"/>
            <w:right w:val="none" w:sz="0" w:space="0" w:color="auto"/>
          </w:divBdr>
        </w:div>
        <w:div w:id="17494210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lapax2u@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ED224-4202-4D3C-A4A5-0608ED857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da Aguilera</dc:creator>
  <cp:lastModifiedBy>Jeane</cp:lastModifiedBy>
  <cp:revision>2</cp:revision>
  <dcterms:created xsi:type="dcterms:W3CDTF">2024-03-04T14:08:00Z</dcterms:created>
  <dcterms:modified xsi:type="dcterms:W3CDTF">2024-03-04T14:08:00Z</dcterms:modified>
</cp:coreProperties>
</file>